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C41DC" w14:textId="77777777" w:rsidR="00C20118" w:rsidRPr="00C20118" w:rsidRDefault="00C20118" w:rsidP="00C20118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C20118">
        <w:rPr>
          <w:rFonts w:ascii="Calibri" w:eastAsia="Times New Roman" w:hAnsi="Calibri" w:cs="Calibri"/>
          <w:color w:val="000000"/>
        </w:rPr>
        <w:t>Jennie Leenay</w:t>
      </w:r>
    </w:p>
    <w:p w14:paraId="12C7416F" w14:textId="77777777" w:rsidR="00C20118" w:rsidRPr="00C20118" w:rsidRDefault="00C20118" w:rsidP="00C2011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0125EEC2" w14:textId="5A98884A" w:rsidR="00C20118" w:rsidRPr="00C20118" w:rsidRDefault="00C20118" w:rsidP="00C20118">
      <w:pPr>
        <w:spacing w:after="0" w:line="240" w:lineRule="auto"/>
        <w:rPr>
          <w:rFonts w:ascii="Times New Roman" w:eastAsia="Times New Roman" w:hAnsi="Times New Roman" w:cs="Times New Roman"/>
        </w:rPr>
      </w:pPr>
      <w:r w:rsidRPr="00C20118">
        <w:rPr>
          <w:rFonts w:ascii="Calibri" w:eastAsia="Times New Roman" w:hAnsi="Calibri" w:cs="Calibri"/>
          <w:color w:val="000000"/>
        </w:rPr>
        <w:t xml:space="preserve">Artist </w:t>
      </w:r>
      <w:r w:rsidR="009D25D5">
        <w:rPr>
          <w:rFonts w:ascii="Calibri" w:eastAsia="Times New Roman" w:hAnsi="Calibri" w:cs="Calibri"/>
          <w:color w:val="000000"/>
        </w:rPr>
        <w:t>s</w:t>
      </w:r>
      <w:r w:rsidRPr="00C20118">
        <w:rPr>
          <w:rFonts w:ascii="Calibri" w:eastAsia="Times New Roman" w:hAnsi="Calibri" w:cs="Calibri"/>
          <w:color w:val="000000"/>
        </w:rPr>
        <w:t>tatement:</w:t>
      </w:r>
    </w:p>
    <w:p w14:paraId="27453B21" w14:textId="77777777" w:rsidR="00C20118" w:rsidRPr="00C20118" w:rsidRDefault="00C20118" w:rsidP="00C2011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25FA32BD" w14:textId="70971C0B" w:rsidR="00C20118" w:rsidRPr="00C20118" w:rsidRDefault="00C20118" w:rsidP="00C20118">
      <w:pPr>
        <w:spacing w:after="0" w:line="240" w:lineRule="auto"/>
        <w:rPr>
          <w:rFonts w:ascii="Times New Roman" w:eastAsia="Times New Roman" w:hAnsi="Times New Roman" w:cs="Times New Roman"/>
        </w:rPr>
      </w:pPr>
      <w:r w:rsidRPr="00C20118">
        <w:rPr>
          <w:rFonts w:ascii="Calibri" w:eastAsia="Times New Roman" w:hAnsi="Calibri" w:cs="Calibri"/>
          <w:color w:val="000000"/>
        </w:rPr>
        <w:t xml:space="preserve">I am very inspired by Afrofuturism! In response to a lack of Black representation within the genre, Black science fiction writers wanted to change the narrative by placing Black people in the future with their own stories. I hope to accomplish something similar through fashion. I want my looks to encompass the history and beauty of African and Black culture to propel our culture into the future. I want people wearing my clothes to feel powerful, unapologetic, and proud to be themselves. As a queer person of color, I want my communities to be represented in my designs, and I want them to feel as if they are being seen and celebrated. </w:t>
      </w:r>
      <w:r w:rsidRPr="00C20118">
        <w:rPr>
          <w:rFonts w:ascii="Calibri" w:eastAsia="Times New Roman" w:hAnsi="Calibri" w:cs="Calibri"/>
          <w:color w:val="000000"/>
        </w:rPr>
        <w:t>I have</w:t>
      </w:r>
      <w:r w:rsidRPr="00C20118">
        <w:rPr>
          <w:rFonts w:ascii="Calibri" w:eastAsia="Times New Roman" w:hAnsi="Calibri" w:cs="Calibri"/>
          <w:color w:val="000000"/>
        </w:rPr>
        <w:t xml:space="preserve"> chosen African textiles with very strong bright, bold colors. I strive to create innovative designs and details, including zippered slits and high collars.</w:t>
      </w:r>
    </w:p>
    <w:p w14:paraId="619D724E" w14:textId="77777777" w:rsidR="00C16D6B" w:rsidRPr="00C20118" w:rsidRDefault="009D25D5" w:rsidP="00C20118">
      <w:pPr>
        <w:spacing w:line="240" w:lineRule="auto"/>
      </w:pPr>
    </w:p>
    <w:sectPr w:rsidR="00C16D6B" w:rsidRPr="00C201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szAxNjUwNDM2tbBU0lEKTi0uzszPAykwrAUAq+9hbSwAAAA="/>
  </w:docVars>
  <w:rsids>
    <w:rsidRoot w:val="000C453C"/>
    <w:rsid w:val="000C453C"/>
    <w:rsid w:val="0027615B"/>
    <w:rsid w:val="003D2FF1"/>
    <w:rsid w:val="009D25D5"/>
    <w:rsid w:val="00C20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0AE55"/>
  <w15:chartTrackingRefBased/>
  <w15:docId w15:val="{880D8B18-AB38-4CF0-9863-7B280BD35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201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35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5AD0CE-2CAF-41EF-BF67-2ECE2F96E2D6}"/>
</file>

<file path=customXml/itemProps2.xml><?xml version="1.0" encoding="utf-8"?>
<ds:datastoreItem xmlns:ds="http://schemas.openxmlformats.org/officeDocument/2006/customXml" ds:itemID="{CC3E5D6E-97A6-4431-84D8-E5A4FA6BC314}"/>
</file>

<file path=customXml/itemProps3.xml><?xml version="1.0" encoding="utf-8"?>
<ds:datastoreItem xmlns:ds="http://schemas.openxmlformats.org/officeDocument/2006/customXml" ds:itemID="{823E641F-4396-440B-859C-FCCA758EA5C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4</Characters>
  <Application>Microsoft Office Word</Application>
  <DocSecurity>0</DocSecurity>
  <Lines>5</Lines>
  <Paragraphs>1</Paragraphs>
  <ScaleCrop>false</ScaleCrop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Maddie Cunningham</cp:lastModifiedBy>
  <cp:revision>3</cp:revision>
  <dcterms:created xsi:type="dcterms:W3CDTF">2021-04-24T20:06:00Z</dcterms:created>
  <dcterms:modified xsi:type="dcterms:W3CDTF">2021-04-24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